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F39A1">
        <w:t>Feedback Ladder: Guide for peer review of Classwork</w:t>
      </w:r>
      <w:r w:rsidR="00EB086D" w:rsidRPr="0084745C">
        <w:t xml:space="preserve"> </w:t>
      </w:r>
    </w:p>
    <w:p w:rsidR="0094034F" w:rsidRPr="0094034F" w:rsidRDefault="0094034F" w:rsidP="0094034F">
      <w:pPr>
        <w:pStyle w:val="IOSheading22017"/>
      </w:pPr>
      <w:r w:rsidRPr="0094034F">
        <w:t>Steps of the ladder</w:t>
      </w:r>
    </w:p>
    <w:p w:rsidR="009862E0" w:rsidRPr="00DF39A1" w:rsidRDefault="00DF39A1" w:rsidP="00DF39A1">
      <w:pPr>
        <w:pStyle w:val="IOSList1numbered2017"/>
        <w:spacing w:after="360"/>
        <w:rPr>
          <w:rStyle w:val="IOSstrongemphasis2017"/>
        </w:rPr>
      </w:pPr>
      <w:r w:rsidRPr="00DF39A1">
        <w:rPr>
          <w:rStyle w:val="IOSstrongemphasis2017"/>
        </w:rPr>
        <w:t>Read</w:t>
      </w:r>
    </w:p>
    <w:p w:rsidR="00DF39A1" w:rsidRPr="00DF39A1" w:rsidRDefault="00DF39A1" w:rsidP="00DF39A1">
      <w:pPr>
        <w:pStyle w:val="IOSList1numbered2017"/>
        <w:rPr>
          <w:rStyle w:val="IOSstrongemphasis2017"/>
        </w:rPr>
      </w:pPr>
      <w:r w:rsidRPr="00DF39A1">
        <w:rPr>
          <w:rStyle w:val="IOSstrongemphasis2017"/>
        </w:rPr>
        <w:t>Clarify</w:t>
      </w:r>
    </w:p>
    <w:p w:rsidR="00DF39A1" w:rsidRDefault="00DF39A1" w:rsidP="00DF39A1">
      <w:pPr>
        <w:pStyle w:val="IOSbodytext2017"/>
        <w:rPr>
          <w:lang w:eastAsia="en-US"/>
        </w:rPr>
      </w:pPr>
      <w:r>
        <w:rPr>
          <w:lang w:eastAsia="en-US"/>
        </w:rPr>
        <w:t>What questions do you have? Is there anything that puzzles?</w:t>
      </w:r>
    </w:p>
    <w:p w:rsidR="00DF39A1" w:rsidRPr="00DF39A1" w:rsidRDefault="00DF39A1" w:rsidP="00DF39A1">
      <w:pPr>
        <w:pStyle w:val="IOSList1numbered2017"/>
        <w:spacing w:before="240"/>
        <w:rPr>
          <w:rStyle w:val="IOSstrongemphasis2017"/>
        </w:rPr>
      </w:pPr>
      <w:r w:rsidRPr="00DF39A1">
        <w:rPr>
          <w:rStyle w:val="IOSstrongemphasis2017"/>
        </w:rPr>
        <w:t>Value</w:t>
      </w:r>
    </w:p>
    <w:p w:rsidR="00DF39A1" w:rsidRDefault="00DF39A1" w:rsidP="00DF39A1">
      <w:pPr>
        <w:pStyle w:val="IOSbodytext2017"/>
        <w:rPr>
          <w:lang w:eastAsia="en-US"/>
        </w:rPr>
      </w:pPr>
      <w:r>
        <w:rPr>
          <w:lang w:eastAsia="en-US"/>
        </w:rPr>
        <w:t>What are the strengths of the piece?</w:t>
      </w:r>
    </w:p>
    <w:p w:rsidR="00DF39A1" w:rsidRPr="00DF39A1" w:rsidRDefault="00DF39A1" w:rsidP="00DF39A1">
      <w:pPr>
        <w:pStyle w:val="IOSList1numbered2017"/>
        <w:spacing w:before="240"/>
        <w:rPr>
          <w:rStyle w:val="IOSstrongemphasis2017"/>
        </w:rPr>
      </w:pPr>
      <w:r w:rsidRPr="00DF39A1">
        <w:rPr>
          <w:rStyle w:val="IOSstrongemphasis2017"/>
        </w:rPr>
        <w:t>Concerns</w:t>
      </w:r>
    </w:p>
    <w:p w:rsidR="00DF39A1" w:rsidRDefault="00DF39A1" w:rsidP="00DF39A1">
      <w:pPr>
        <w:pStyle w:val="IOSbodytext2017"/>
        <w:rPr>
          <w:lang w:eastAsia="en-US"/>
        </w:rPr>
      </w:pPr>
      <w:r>
        <w:rPr>
          <w:lang w:eastAsia="en-US"/>
        </w:rPr>
        <w:t>What are the weaknesses of the piece?</w:t>
      </w:r>
    </w:p>
    <w:p w:rsidR="00DF39A1" w:rsidRDefault="00DF39A1" w:rsidP="00DF39A1">
      <w:pPr>
        <w:pStyle w:val="IOSList1numbered2017"/>
        <w:spacing w:before="240"/>
        <w:rPr>
          <w:lang w:eastAsia="en-US"/>
        </w:rPr>
      </w:pPr>
      <w:r w:rsidRPr="00DF39A1">
        <w:rPr>
          <w:rStyle w:val="IOSstrongemphasis2017"/>
        </w:rPr>
        <w:t>Suggest</w:t>
      </w:r>
    </w:p>
    <w:p w:rsidR="00DF39A1" w:rsidRDefault="00DF39A1" w:rsidP="00DF39A1">
      <w:pPr>
        <w:pStyle w:val="IOSbodytext2017"/>
        <w:rPr>
          <w:lang w:eastAsia="en-US"/>
        </w:rPr>
      </w:pPr>
      <w:r>
        <w:rPr>
          <w:lang w:eastAsia="en-US"/>
        </w:rPr>
        <w:t>What suggestions can you make that might improve the piece?</w:t>
      </w:r>
      <w:bookmarkStart w:id="0" w:name="_GoBack"/>
      <w:bookmarkEnd w:id="0"/>
    </w:p>
    <w:p w:rsidR="00DF39A1" w:rsidRDefault="00DF39A1" w:rsidP="00DF39A1">
      <w:pPr>
        <w:pStyle w:val="IOSheading22017"/>
      </w:pPr>
      <w:r>
        <w:t>Things to consider when reviewing creative writing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Concept</w:t>
      </w:r>
      <w:r>
        <w:rPr>
          <w:lang w:eastAsia="en-US"/>
        </w:rPr>
        <w:t>: Is the overarching concept clear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Audience and Purpose:</w:t>
      </w:r>
      <w:r>
        <w:rPr>
          <w:lang w:eastAsia="en-US"/>
        </w:rPr>
        <w:t xml:space="preserve"> Has the original aim of the story been achieved? Will it appeal to its intended audience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Symbolism:</w:t>
      </w:r>
      <w:r>
        <w:rPr>
          <w:lang w:eastAsia="en-US"/>
        </w:rPr>
        <w:t xml:space="preserve"> Is the use of symbolism evident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Cultural Links:</w:t>
      </w:r>
      <w:r>
        <w:rPr>
          <w:lang w:eastAsia="en-US"/>
        </w:rPr>
        <w:t xml:space="preserve"> Are cultural values or assumptions evident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Narrative Structure:</w:t>
      </w:r>
      <w:r>
        <w:rPr>
          <w:lang w:eastAsia="en-US"/>
        </w:rPr>
        <w:t xml:space="preserve"> Does it deliver the story in a way that engages and intrigues the audience? Does it contain all the elements required for narrative form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Setting:</w:t>
      </w:r>
      <w:r>
        <w:rPr>
          <w:lang w:eastAsia="en-US"/>
        </w:rPr>
        <w:t xml:space="preserve"> is the setting evident? How well is it portrayed? How vital is it to the storyline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Characterisation:</w:t>
      </w:r>
      <w:r>
        <w:rPr>
          <w:lang w:eastAsia="en-US"/>
        </w:rPr>
        <w:t xml:space="preserve"> are the characters clearly defined, interesting and important to the story line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Genre:</w:t>
      </w:r>
      <w:r>
        <w:rPr>
          <w:lang w:eastAsia="en-US"/>
        </w:rPr>
        <w:t xml:space="preserve"> Is there an identifiable genre? Is genre employed in a manner that adds to the meaning of the story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Perspective and Point of View:</w:t>
      </w:r>
      <w:r>
        <w:rPr>
          <w:lang w:eastAsia="en-US"/>
        </w:rPr>
        <w:t xml:space="preserve"> Is this employed consistently and/or to meaningful effect throughout the story.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Dialogue:</w:t>
      </w:r>
      <w:r>
        <w:rPr>
          <w:lang w:eastAsia="en-US"/>
        </w:rPr>
        <w:t xml:space="preserve"> is the dialogue interesting and important to the success of the story line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lastRenderedPageBreak/>
        <w:t>Stylistic Devices:</w:t>
      </w:r>
      <w:r>
        <w:rPr>
          <w:lang w:eastAsia="en-US"/>
        </w:rPr>
        <w:t xml:space="preserve"> have they made effective use of techniques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Tense:</w:t>
      </w:r>
      <w:r>
        <w:rPr>
          <w:lang w:eastAsia="en-US"/>
        </w:rPr>
        <w:t xml:space="preserve"> is tense consistent throughout the story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Tone:</w:t>
      </w:r>
      <w:r>
        <w:rPr>
          <w:lang w:eastAsia="en-US"/>
        </w:rPr>
        <w:t xml:space="preserve"> What is the overall tone of the piece? How is tone developed? Is tone consistent with the intent of the story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Vocabulary and spelling:</w:t>
      </w:r>
      <w:r>
        <w:rPr>
          <w:lang w:eastAsia="en-US"/>
        </w:rPr>
        <w:t xml:space="preserve"> Are any words repeated? Could other, more interested words be used in descriptions? Is spelling correct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Sentence Structure:</w:t>
      </w:r>
      <w:r>
        <w:rPr>
          <w:lang w:eastAsia="en-US"/>
        </w:rPr>
        <w:t xml:space="preserve"> Is sentence structure clear, varied and used for purposeful effect.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Punctuation:</w:t>
      </w:r>
      <w:r>
        <w:rPr>
          <w:lang w:eastAsia="en-US"/>
        </w:rPr>
        <w:t xml:space="preserve"> Is punctuation used correctly and to purposeful effect?</w:t>
      </w:r>
    </w:p>
    <w:p w:rsidR="00DF39A1" w:rsidRDefault="00DF39A1" w:rsidP="00DF39A1">
      <w:pPr>
        <w:pStyle w:val="IOSlist1bullet2017"/>
        <w:rPr>
          <w:lang w:eastAsia="en-US"/>
        </w:rPr>
      </w:pPr>
      <w:r w:rsidRPr="00DF39A1">
        <w:rPr>
          <w:rStyle w:val="IOSstrongemphasis2017"/>
          <w:lang w:eastAsia="en-US"/>
        </w:rPr>
        <w:t>Other:</w:t>
      </w:r>
      <w:r>
        <w:rPr>
          <w:lang w:eastAsia="en-US"/>
        </w:rPr>
        <w:t xml:space="preserve"> Are there any other points of interest in development or construction of the story?</w:t>
      </w:r>
    </w:p>
    <w:p w:rsidR="00DF39A1" w:rsidRPr="00DF39A1" w:rsidRDefault="00DF39A1" w:rsidP="00DF39A1">
      <w:pPr>
        <w:pStyle w:val="IOSbodytext2017"/>
        <w:rPr>
          <w:lang w:eastAsia="en-US"/>
        </w:rPr>
      </w:pPr>
    </w:p>
    <w:sectPr w:rsidR="00DF39A1" w:rsidRPr="00DF39A1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4288" w:rsidRDefault="008B4288" w:rsidP="00F247F6">
      <w:r>
        <w:separator/>
      </w:r>
    </w:p>
    <w:p w:rsidR="008B4288" w:rsidRDefault="008B4288"/>
    <w:p w:rsidR="008B4288" w:rsidRDefault="008B4288"/>
  </w:endnote>
  <w:endnote w:type="continuationSeparator" w:id="0">
    <w:p w:rsidR="008B4288" w:rsidRDefault="008B4288" w:rsidP="00F247F6">
      <w:r>
        <w:continuationSeparator/>
      </w:r>
    </w:p>
    <w:p w:rsidR="008B4288" w:rsidRDefault="008B4288"/>
    <w:p w:rsidR="008B4288" w:rsidRDefault="008B42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E746F4" w:rsidRDefault="00BB366E" w:rsidP="00E746F4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4034F">
      <w:rPr>
        <w:noProof/>
      </w:rPr>
      <w:t>2</w:t>
    </w:r>
    <w:r w:rsidRPr="004E338C">
      <w:fldChar w:fldCharType="end"/>
    </w:r>
    <w:r>
      <w:tab/>
    </w:r>
    <w:r>
      <w:tab/>
    </w:r>
    <w:r w:rsidR="00E746F4" w:rsidRPr="00E746F4">
      <w:t>Feedback Ladder: Guide for peer review of Classwor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4034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4288" w:rsidRDefault="008B4288" w:rsidP="00F247F6">
      <w:r>
        <w:separator/>
      </w:r>
    </w:p>
    <w:p w:rsidR="008B4288" w:rsidRDefault="008B4288"/>
    <w:p w:rsidR="008B4288" w:rsidRDefault="008B4288"/>
  </w:footnote>
  <w:footnote w:type="continuationSeparator" w:id="0">
    <w:p w:rsidR="008B4288" w:rsidRDefault="008B4288" w:rsidP="00F247F6">
      <w:r>
        <w:continuationSeparator/>
      </w:r>
    </w:p>
    <w:p w:rsidR="008B4288" w:rsidRDefault="008B4288"/>
    <w:p w:rsidR="008B4288" w:rsidRDefault="008B428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D85CD624"/>
    <w:lvl w:ilvl="0" w:tplc="CEE26B8C">
      <w:start w:val="1"/>
      <w:numFmt w:val="decimal"/>
      <w:pStyle w:val="IOSList1numbered2017"/>
      <w:lvlText w:val="%1."/>
      <w:lvlJc w:val="left"/>
      <w:pPr>
        <w:ind w:left="720" w:hanging="360"/>
      </w:pPr>
      <w:rPr>
        <w:rStyle w:val="IOSstrongemphasis2017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F39A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4288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034F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39A1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6F4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DC9A20DF-A1AC-4515-A6B7-20985BE3B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746F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6F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46F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6F4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B8360A-712A-4592-81BC-1529C2A98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Ladder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2-10T22:28:00Z</dcterms:created>
  <dcterms:modified xsi:type="dcterms:W3CDTF">2017-12-10T22:34:00Z</dcterms:modified>
  <cp:category/>
</cp:coreProperties>
</file>